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0216" w:rsidRPr="006D7C26" w:rsidRDefault="00160216" w:rsidP="00393ADB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9"/>
          <w:lang w:eastAsia="cs-CZ"/>
        </w:rPr>
      </w:pPr>
      <w:r w:rsidRPr="006D7C26">
        <w:rPr>
          <w:rFonts w:ascii="Times New Roman" w:eastAsia="Times New Roman" w:hAnsi="Times New Roman" w:cs="Times New Roman"/>
          <w:b/>
          <w:bCs/>
          <w:color w:val="000000"/>
          <w:spacing w:val="9"/>
          <w:lang w:eastAsia="cs-CZ"/>
        </w:rPr>
        <w:t xml:space="preserve">Přihláška ke studiu programu MBA-IB </w:t>
      </w:r>
      <w:r w:rsidR="00393ADB" w:rsidRPr="006D7C26">
        <w:rPr>
          <w:rFonts w:ascii="Times New Roman" w:eastAsia="Times New Roman" w:hAnsi="Times New Roman" w:cs="Times New Roman"/>
          <w:b/>
          <w:bCs/>
          <w:color w:val="000000"/>
          <w:spacing w:val="9"/>
          <w:lang w:eastAsia="cs-CZ"/>
        </w:rPr>
        <w:t xml:space="preserve">na VŠE/MCI </w:t>
      </w:r>
      <w:r w:rsidRPr="006D7C26">
        <w:rPr>
          <w:rFonts w:ascii="Times New Roman" w:eastAsia="Times New Roman" w:hAnsi="Times New Roman" w:cs="Times New Roman"/>
          <w:b/>
          <w:bCs/>
          <w:color w:val="000000"/>
          <w:spacing w:val="9"/>
          <w:lang w:eastAsia="cs-CZ"/>
        </w:rPr>
        <w:t xml:space="preserve">pro akademický rok </w:t>
      </w:r>
      <w:r w:rsidR="008E28E9">
        <w:rPr>
          <w:rFonts w:ascii="Times New Roman" w:eastAsia="Times New Roman" w:hAnsi="Times New Roman" w:cs="Times New Roman"/>
          <w:b/>
          <w:bCs/>
          <w:color w:val="000000"/>
          <w:spacing w:val="9"/>
          <w:lang w:eastAsia="cs-CZ"/>
        </w:rPr>
        <w:t>2020/2021</w:t>
      </w:r>
    </w:p>
    <w:p w:rsidR="00160216" w:rsidRPr="006D7C26" w:rsidRDefault="00160216" w:rsidP="00160216">
      <w:pPr>
        <w:spacing w:after="240" w:line="240" w:lineRule="auto"/>
        <w:rPr>
          <w:rFonts w:ascii="Times New Roman" w:eastAsia="Times New Roman" w:hAnsi="Times New Roman" w:cs="Times New Roman"/>
          <w:b/>
          <w:bCs/>
          <w:color w:val="000000"/>
          <w:spacing w:val="9"/>
          <w:lang w:eastAsia="cs-CZ"/>
        </w:rPr>
      </w:pPr>
      <w:r w:rsidRPr="006D7C26">
        <w:rPr>
          <w:rFonts w:ascii="Times New Roman" w:eastAsia="Times New Roman" w:hAnsi="Times New Roman" w:cs="Times New Roman"/>
          <w:b/>
          <w:bCs/>
          <w:color w:val="000000"/>
          <w:spacing w:val="9"/>
          <w:lang w:eastAsia="cs-CZ"/>
        </w:rPr>
        <w:t>Osobní údaje zájemce o studium</w:t>
      </w:r>
    </w:p>
    <w:tbl>
      <w:tblPr>
        <w:tblW w:w="921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26"/>
      </w:tblGrid>
      <w:tr w:rsidR="00160216" w:rsidRPr="006D7C26" w:rsidTr="009B2198">
        <w:tc>
          <w:tcPr>
            <w:tcW w:w="9214" w:type="dxa"/>
            <w:shd w:val="clear" w:color="auto" w:fill="auto"/>
            <w:vAlign w:val="center"/>
            <w:hideMark/>
          </w:tcPr>
          <w:p w:rsidR="00160216" w:rsidRPr="006D7C26" w:rsidRDefault="00160216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Akademický titul</w:t>
            </w:r>
            <w:r w:rsidR="00393ADB"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 xml:space="preserve"> </w:t>
            </w:r>
            <w:r w:rsidR="00F523C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 xml:space="preserve">  </w:t>
            </w:r>
            <w:bookmarkStart w:id="0" w:name="_GoBack"/>
            <w:bookmarkEnd w:id="0"/>
          </w:p>
        </w:tc>
      </w:tr>
      <w:tr w:rsidR="00160216" w:rsidRPr="006D7C26" w:rsidTr="009B2198">
        <w:tc>
          <w:tcPr>
            <w:tcW w:w="9214" w:type="dxa"/>
            <w:shd w:val="clear" w:color="auto" w:fill="auto"/>
            <w:vAlign w:val="center"/>
            <w:hideMark/>
          </w:tcPr>
          <w:p w:rsidR="00160216" w:rsidRPr="006D7C26" w:rsidRDefault="00160216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Křestní jméno</w:t>
            </w:r>
          </w:p>
        </w:tc>
      </w:tr>
      <w:tr w:rsidR="00160216" w:rsidRPr="006D7C26" w:rsidTr="009B2198">
        <w:tc>
          <w:tcPr>
            <w:tcW w:w="9214" w:type="dxa"/>
            <w:shd w:val="clear" w:color="auto" w:fill="auto"/>
            <w:vAlign w:val="center"/>
            <w:hideMark/>
          </w:tcPr>
          <w:p w:rsidR="00160216" w:rsidRPr="006D7C26" w:rsidRDefault="00160216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Příjmení</w:t>
            </w:r>
          </w:p>
        </w:tc>
      </w:tr>
      <w:tr w:rsidR="00160216" w:rsidRPr="006D7C26" w:rsidTr="009B2198">
        <w:tc>
          <w:tcPr>
            <w:tcW w:w="9214" w:type="dxa"/>
            <w:shd w:val="clear" w:color="auto" w:fill="auto"/>
            <w:vAlign w:val="center"/>
            <w:hideMark/>
          </w:tcPr>
          <w:p w:rsidR="00160216" w:rsidRPr="006D7C26" w:rsidRDefault="00160216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 xml:space="preserve">Telefon </w:t>
            </w:r>
          </w:p>
        </w:tc>
      </w:tr>
      <w:tr w:rsidR="00160216" w:rsidRPr="006D7C26" w:rsidTr="009B2198">
        <w:tc>
          <w:tcPr>
            <w:tcW w:w="9214" w:type="dxa"/>
            <w:shd w:val="clear" w:color="auto" w:fill="auto"/>
            <w:vAlign w:val="center"/>
            <w:hideMark/>
          </w:tcPr>
          <w:p w:rsidR="00160216" w:rsidRPr="006D7C26" w:rsidRDefault="00160216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Email</w:t>
            </w:r>
          </w:p>
        </w:tc>
      </w:tr>
      <w:tr w:rsidR="00160216" w:rsidRPr="006D7C26" w:rsidTr="009B2198">
        <w:tc>
          <w:tcPr>
            <w:tcW w:w="9214" w:type="dxa"/>
            <w:shd w:val="clear" w:color="auto" w:fill="auto"/>
            <w:vAlign w:val="center"/>
            <w:hideMark/>
          </w:tcPr>
          <w:p w:rsidR="00160216" w:rsidRPr="006D7C26" w:rsidRDefault="00160216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Rodný jazyk</w:t>
            </w:r>
          </w:p>
        </w:tc>
      </w:tr>
      <w:tr w:rsidR="00160216" w:rsidRPr="006D7C26" w:rsidTr="009B2198">
        <w:tc>
          <w:tcPr>
            <w:tcW w:w="9214" w:type="dxa"/>
            <w:shd w:val="clear" w:color="auto" w:fill="auto"/>
            <w:vAlign w:val="center"/>
            <w:hideMark/>
          </w:tcPr>
          <w:p w:rsidR="00160216" w:rsidRPr="006D7C26" w:rsidRDefault="00160216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Národnost</w:t>
            </w:r>
          </w:p>
          <w:p w:rsidR="00160216" w:rsidRPr="006D7C26" w:rsidRDefault="00160216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 xml:space="preserve">Certifikát TOEFL (ekvivalent) </w:t>
            </w:r>
          </w:p>
          <w:p w:rsidR="00160216" w:rsidRPr="006D7C26" w:rsidRDefault="00160216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Nemám certifikát,</w:t>
            </w:r>
            <w:r w:rsidR="00FA5349"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 xml:space="preserve"> budu psát t</w:t>
            </w: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est z anglického jazyka</w:t>
            </w:r>
          </w:p>
          <w:p w:rsidR="00160216" w:rsidRPr="006D7C26" w:rsidRDefault="00160216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</w:p>
          <w:p w:rsidR="00160216" w:rsidRPr="006D7C26" w:rsidRDefault="00160216" w:rsidP="00393A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9"/>
                <w:lang w:eastAsia="cs-CZ"/>
              </w:rPr>
              <w:t xml:space="preserve">Esej v angličtině (min. 1000 slov). </w:t>
            </w:r>
            <w:r w:rsidR="006D7C26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9"/>
                <w:lang w:eastAsia="cs-CZ"/>
              </w:rPr>
              <w:t>Obsahem eseje je</w:t>
            </w:r>
            <w:r w:rsidRPr="006D7C26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9"/>
                <w:lang w:eastAsia="cs-CZ"/>
              </w:rPr>
              <w:t xml:space="preserve"> motivac</w:t>
            </w:r>
            <w:r w:rsidR="006D7C26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9"/>
                <w:lang w:eastAsia="cs-CZ"/>
              </w:rPr>
              <w:t>e</w:t>
            </w:r>
            <w:r w:rsidRPr="006D7C26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9"/>
                <w:lang w:eastAsia="cs-CZ"/>
              </w:rPr>
              <w:t xml:space="preserve"> </w:t>
            </w:r>
            <w:r w:rsidR="006D7C26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9"/>
                <w:lang w:eastAsia="cs-CZ"/>
              </w:rPr>
              <w:t>uchazeče</w:t>
            </w:r>
            <w:r w:rsidRPr="006D7C26">
              <w:rPr>
                <w:rFonts w:ascii="Times New Roman" w:eastAsia="Times New Roman" w:hAnsi="Times New Roman" w:cs="Times New Roman"/>
                <w:b/>
                <w:bCs/>
                <w:color w:val="000000"/>
                <w:spacing w:val="9"/>
                <w:lang w:eastAsia="cs-CZ"/>
              </w:rPr>
              <w:t xml:space="preserve"> studovat MBA-IB program.</w:t>
            </w:r>
          </w:p>
          <w:p w:rsidR="00160216" w:rsidRPr="006D7C26" w:rsidRDefault="00FA5349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.</w:t>
            </w:r>
          </w:p>
          <w:p w:rsidR="00FA5349" w:rsidRPr="006D7C26" w:rsidRDefault="00FA5349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.</w:t>
            </w:r>
          </w:p>
          <w:p w:rsidR="00FA5349" w:rsidRPr="006D7C26" w:rsidRDefault="00FA5349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.</w:t>
            </w:r>
          </w:p>
          <w:p w:rsidR="00FA5349" w:rsidRPr="006D7C26" w:rsidRDefault="00FA5349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.</w:t>
            </w:r>
          </w:p>
          <w:p w:rsidR="00FA5349" w:rsidRPr="006D7C26" w:rsidRDefault="00FA5349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.</w:t>
            </w:r>
          </w:p>
          <w:p w:rsidR="00FA5349" w:rsidRPr="006D7C26" w:rsidRDefault="00FA5349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.</w:t>
            </w:r>
          </w:p>
          <w:p w:rsidR="00FA5349" w:rsidRPr="006D7C26" w:rsidRDefault="00FA5349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868788"/>
                <w:lang w:eastAsia="cs-CZ"/>
              </w:rPr>
              <w:t>.</w:t>
            </w:r>
          </w:p>
          <w:p w:rsidR="00FA5349" w:rsidRPr="006D7C26" w:rsidRDefault="00FA5349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</w:p>
          <w:p w:rsidR="00FA5349" w:rsidRPr="006D7C26" w:rsidRDefault="00FA5349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Prohlašuji, že jsem esej zpracoval/a samostatně a vyznačil/a všechny použité zdroje. </w:t>
            </w:r>
          </w:p>
          <w:p w:rsidR="00FA5349" w:rsidRPr="006D7C26" w:rsidRDefault="00FA5349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</w:p>
          <w:p w:rsidR="00FA5349" w:rsidRPr="006D7C26" w:rsidRDefault="00FA5349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</w:p>
          <w:p w:rsidR="00393ADB" w:rsidRPr="006D7C26" w:rsidRDefault="00FA5349" w:rsidP="006D7C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S podáním této přihlášky jsem vyplnil/a online přihlášku </w:t>
            </w:r>
            <w:r w:rsidR="00E82C9E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MCI </w:t>
            </w: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na</w:t>
            </w:r>
            <w:r w:rsidR="00E82C9E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adrese</w:t>
            </w: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</w:t>
            </w:r>
            <w:hyperlink r:id="rId4" w:history="1">
              <w:r w:rsidR="009B2198" w:rsidRPr="006D7C26">
                <w:rPr>
                  <w:rStyle w:val="Hypertextovodkaz"/>
                  <w:rFonts w:ascii="Times New Roman" w:eastAsia="Times New Roman" w:hAnsi="Times New Roman" w:cs="Times New Roman"/>
                  <w:lang w:eastAsia="cs-CZ"/>
                </w:rPr>
                <w:t>https://tasks.mci.edu/index.php?option=com_onlinebewerbung&amp;view=register&amp;lang=en&amp;layout=executive</w:t>
              </w:r>
            </w:hyperlink>
            <w:r w:rsidR="009B2198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  </w:t>
            </w: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a zaplatil/a poplatek 100 euro na účet </w:t>
            </w:r>
            <w:r w:rsidR="006D7C26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VŠE</w:t>
            </w:r>
            <w:r w:rsid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níže</w:t>
            </w:r>
            <w:r w:rsidR="006D7C26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. </w:t>
            </w:r>
            <w:r w:rsidR="00393ADB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(</w:t>
            </w: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O tento poplatek bude sníženo školné, tj. na účet</w:t>
            </w:r>
            <w:r w:rsidR="00393ADB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u MCI </w:t>
            </w:r>
            <w:r w:rsidR="00E82C9E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-</w:t>
            </w: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</w:t>
            </w:r>
            <w:r w:rsidR="00E82C9E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číslo </w:t>
            </w:r>
            <w:r w:rsidR="009B2198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obdržíte po registraci online přihlášky MCI -</w:t>
            </w:r>
            <w:r w:rsidR="00E82C9E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-</w:t>
            </w: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bude </w:t>
            </w:r>
            <w:r w:rsidR="00393ADB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po přijetí kandidáta do programu </w:t>
            </w: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zaplaceno </w:t>
            </w:r>
            <w:r w:rsidR="00500E69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7400,- euro uchazeči přihlášenými do 30.4.2018 a </w:t>
            </w: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9900,- euro</w:t>
            </w:r>
            <w:r w:rsidR="00500E69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ostatními uchazeči</w:t>
            </w: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.</w:t>
            </w:r>
            <w:r w:rsidR="00393ADB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)</w:t>
            </w:r>
          </w:p>
          <w:p w:rsidR="006D7C26" w:rsidRPr="006D7C26" w:rsidRDefault="006D7C26" w:rsidP="006D7C26">
            <w:pPr>
              <w:pStyle w:val="Normlnweb"/>
              <w:spacing w:before="0" w:beforeAutospacing="0" w:after="0" w:afterAutospacing="0"/>
              <w:rPr>
                <w:color w:val="333333"/>
                <w:sz w:val="22"/>
                <w:szCs w:val="22"/>
              </w:rPr>
            </w:pPr>
            <w:r w:rsidRPr="006D7C26">
              <w:rPr>
                <w:rStyle w:val="Siln"/>
                <w:color w:val="333333"/>
                <w:sz w:val="22"/>
                <w:szCs w:val="22"/>
              </w:rPr>
              <w:t>Bankovní účet Vysoké školy ekonomické v Praze</w:t>
            </w:r>
            <w:r w:rsidRPr="006D7C26">
              <w:rPr>
                <w:color w:val="333333"/>
                <w:sz w:val="22"/>
                <w:szCs w:val="22"/>
              </w:rPr>
              <w:t>:</w:t>
            </w:r>
          </w:p>
          <w:p w:rsidR="006D7C26" w:rsidRPr="006D7C26" w:rsidRDefault="006D7C26" w:rsidP="006D7C26">
            <w:pPr>
              <w:pStyle w:val="Normlnweb"/>
              <w:spacing w:before="0" w:beforeAutospacing="0" w:after="0" w:afterAutospacing="0"/>
              <w:rPr>
                <w:color w:val="333333"/>
                <w:sz w:val="22"/>
                <w:szCs w:val="22"/>
              </w:rPr>
            </w:pPr>
            <w:r w:rsidRPr="006D7C26">
              <w:rPr>
                <w:rStyle w:val="Siln"/>
                <w:color w:val="333333"/>
                <w:sz w:val="22"/>
                <w:szCs w:val="22"/>
              </w:rPr>
              <w:t xml:space="preserve">Česká spořitelna, a.s., Praha </w:t>
            </w:r>
          </w:p>
          <w:p w:rsidR="006D7C26" w:rsidRPr="006D7C26" w:rsidRDefault="006D7C26" w:rsidP="006D7C26">
            <w:pPr>
              <w:pStyle w:val="Normlnweb"/>
              <w:spacing w:before="0" w:beforeAutospacing="0" w:after="0" w:afterAutospacing="0"/>
              <w:rPr>
                <w:color w:val="333333"/>
                <w:sz w:val="22"/>
                <w:szCs w:val="22"/>
              </w:rPr>
            </w:pPr>
            <w:r w:rsidRPr="006D7C26">
              <w:rPr>
                <w:color w:val="333333"/>
                <w:sz w:val="22"/>
                <w:szCs w:val="22"/>
              </w:rPr>
              <w:t>Olbrachtova 1929/62</w:t>
            </w:r>
            <w:r w:rsidRPr="006D7C26">
              <w:rPr>
                <w:color w:val="333333"/>
                <w:sz w:val="22"/>
                <w:szCs w:val="22"/>
              </w:rPr>
              <w:br/>
              <w:t>140 00 Praha 4</w:t>
            </w:r>
            <w:r w:rsidRPr="006D7C26">
              <w:rPr>
                <w:color w:val="333333"/>
                <w:sz w:val="22"/>
                <w:szCs w:val="22"/>
              </w:rPr>
              <w:br/>
              <w:t>SWIFT: GIBACZPX</w:t>
            </w:r>
            <w:r w:rsidRPr="006D7C26">
              <w:rPr>
                <w:color w:val="333333"/>
                <w:sz w:val="22"/>
                <w:szCs w:val="22"/>
              </w:rPr>
              <w:br/>
              <w:t>číslo účtu: 1828862/0800</w:t>
            </w:r>
            <w:r w:rsidRPr="006D7C26">
              <w:rPr>
                <w:color w:val="333333"/>
                <w:sz w:val="22"/>
                <w:szCs w:val="22"/>
              </w:rPr>
              <w:br/>
              <w:t>majitel účtu: Vysoká škola ekonomická v Praze</w:t>
            </w:r>
            <w:r w:rsidRPr="006D7C26">
              <w:rPr>
                <w:color w:val="333333"/>
                <w:sz w:val="22"/>
                <w:szCs w:val="22"/>
              </w:rPr>
              <w:br/>
              <w:t>IBAN: CZ92 0800 0000 0000 0182 8862</w:t>
            </w:r>
          </w:p>
          <w:p w:rsidR="006D7C26" w:rsidRPr="006D7C26" w:rsidRDefault="006D7C26" w:rsidP="006D7C26">
            <w:pPr>
              <w:pStyle w:val="Normlnweb"/>
              <w:spacing w:before="0" w:beforeAutospacing="0" w:after="0" w:afterAutospacing="0"/>
              <w:rPr>
                <w:color w:val="333333"/>
                <w:sz w:val="22"/>
                <w:szCs w:val="22"/>
              </w:rPr>
            </w:pPr>
            <w:r w:rsidRPr="006D7C26">
              <w:rPr>
                <w:color w:val="333333"/>
                <w:sz w:val="22"/>
                <w:szCs w:val="22"/>
              </w:rPr>
              <w:t>VS 200027</w:t>
            </w:r>
          </w:p>
          <w:p w:rsidR="006D7C26" w:rsidRPr="006D7C26" w:rsidRDefault="006D7C26" w:rsidP="006D7C26">
            <w:pPr>
              <w:pStyle w:val="Normlnweb"/>
              <w:spacing w:before="0" w:beforeAutospacing="0" w:after="0" w:afterAutospacing="0"/>
              <w:rPr>
                <w:color w:val="333333"/>
                <w:sz w:val="22"/>
                <w:szCs w:val="22"/>
              </w:rPr>
            </w:pPr>
            <w:r w:rsidRPr="006D7C26">
              <w:rPr>
                <w:color w:val="333333"/>
                <w:sz w:val="22"/>
                <w:szCs w:val="22"/>
              </w:rPr>
              <w:t>Variabilní číslo slouží pro identifikaci platby. Uvádějte ho vždy spolu se svým jménem v poznámce platby.</w:t>
            </w:r>
          </w:p>
          <w:p w:rsidR="006D7C26" w:rsidRPr="006D7C26" w:rsidRDefault="006D7C26" w:rsidP="006D7C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</w:p>
          <w:p w:rsidR="00393ADB" w:rsidRPr="006D7C26" w:rsidRDefault="00393ADB" w:rsidP="00393A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</w:p>
          <w:p w:rsidR="00393ADB" w:rsidRPr="006D7C26" w:rsidRDefault="00393ADB" w:rsidP="00393A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</w:p>
          <w:p w:rsidR="00393ADB" w:rsidRPr="006D7C26" w:rsidRDefault="00393ADB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</w:p>
          <w:p w:rsidR="00FA5349" w:rsidRPr="006D7C26" w:rsidRDefault="00393ADB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Podpis, datum:</w:t>
            </w:r>
            <w:r w:rsidR="00FA5349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</w:t>
            </w:r>
          </w:p>
          <w:p w:rsidR="00393ADB" w:rsidRPr="006D7C26" w:rsidRDefault="00393ADB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</w:p>
          <w:p w:rsidR="00393ADB" w:rsidRPr="006D7C26" w:rsidRDefault="00393ADB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</w:p>
          <w:p w:rsidR="00C23B5C" w:rsidRPr="006D7C26" w:rsidRDefault="00393ADB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Přihlášku odešlete </w:t>
            </w:r>
            <w:r w:rsidR="00E82C9E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jako </w:t>
            </w:r>
            <w:r w:rsidR="00254133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naskenovan</w:t>
            </w:r>
            <w:r w:rsidR="00E82C9E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ou</w:t>
            </w:r>
            <w:r w:rsidR="00254133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kopii s podpisem </w:t>
            </w: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na</w:t>
            </w:r>
            <w:r w:rsidR="00254133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</w:t>
            </w: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</w:t>
            </w:r>
            <w:hyperlink r:id="rId5" w:history="1">
              <w:r w:rsidRPr="006D7C26">
                <w:rPr>
                  <w:rStyle w:val="Hypertextovodkaz"/>
                  <w:rFonts w:ascii="Times New Roman" w:eastAsia="Times New Roman" w:hAnsi="Times New Roman" w:cs="Times New Roman"/>
                  <w:lang w:eastAsia="cs-CZ"/>
                </w:rPr>
                <w:t>ludmila.sterbova@vse.cz</w:t>
              </w:r>
            </w:hyperlink>
            <w:r w:rsidR="00E82C9E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a originál </w:t>
            </w:r>
            <w:r w:rsid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poštou </w:t>
            </w:r>
            <w:r w:rsidR="00E82C9E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na adresu: </w:t>
            </w:r>
          </w:p>
          <w:p w:rsidR="00C23B5C" w:rsidRPr="006D7C26" w:rsidRDefault="00C23B5C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</w:p>
          <w:p w:rsidR="00C23B5C" w:rsidRPr="006D7C26" w:rsidRDefault="00E82C9E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Vysoká škola ekonomická v</w:t>
            </w:r>
            <w:r w:rsidR="00C23B5C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 </w:t>
            </w: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Praze</w:t>
            </w:r>
          </w:p>
          <w:p w:rsidR="00C23B5C" w:rsidRPr="006D7C26" w:rsidRDefault="00E82C9E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Fakulta mezinárodních vztahů</w:t>
            </w:r>
          </w:p>
          <w:p w:rsidR="00C23B5C" w:rsidRPr="006D7C26" w:rsidRDefault="00E82C9E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lastRenderedPageBreak/>
              <w:t>MBA-IB program</w:t>
            </w:r>
          </w:p>
          <w:p w:rsidR="00C23B5C" w:rsidRPr="006D7C26" w:rsidRDefault="009B2198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k rukám Doc. Ing.. Ludmily Štěrbové</w:t>
            </w:r>
            <w:r w:rsid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, CSc.</w:t>
            </w:r>
          </w:p>
          <w:p w:rsidR="002C3AC2" w:rsidRPr="006D7C26" w:rsidRDefault="009B2198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ředitel</w:t>
            </w:r>
            <w:r w:rsid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ka</w:t>
            </w:r>
            <w:r w:rsidR="002C3AC2"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 xml:space="preserve"> programu</w:t>
            </w:r>
          </w:p>
          <w:p w:rsidR="00C23B5C" w:rsidRPr="006D7C26" w:rsidRDefault="00E82C9E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Nám. W. Churchilla 4</w:t>
            </w:r>
          </w:p>
          <w:p w:rsidR="00393ADB" w:rsidRPr="006D7C26" w:rsidRDefault="00E82C9E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</w:pPr>
            <w:r w:rsidRPr="006D7C26">
              <w:rPr>
                <w:rFonts w:ascii="Times New Roman" w:eastAsia="Times New Roman" w:hAnsi="Times New Roman" w:cs="Times New Roman"/>
                <w:color w:val="000000" w:themeColor="text1"/>
                <w:lang w:eastAsia="cs-CZ"/>
              </w:rPr>
              <w:t>13067 Praha 3</w:t>
            </w:r>
          </w:p>
          <w:p w:rsidR="00160216" w:rsidRPr="006D7C26" w:rsidRDefault="00160216" w:rsidP="002541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868788"/>
                <w:lang w:eastAsia="cs-CZ"/>
              </w:rPr>
            </w:pPr>
          </w:p>
        </w:tc>
      </w:tr>
    </w:tbl>
    <w:p w:rsidR="005E1D70" w:rsidRDefault="005E1D70" w:rsidP="002C3AC2">
      <w:pPr>
        <w:spacing w:after="240" w:line="240" w:lineRule="auto"/>
        <w:rPr>
          <w:rFonts w:ascii="Times New Roman" w:hAnsi="Times New Roman" w:cs="Times New Roman"/>
        </w:rPr>
      </w:pPr>
    </w:p>
    <w:p w:rsidR="00116CDD" w:rsidRPr="006D7C26" w:rsidRDefault="00116CDD" w:rsidP="002C3AC2">
      <w:pPr>
        <w:spacing w:after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říloha: Strukturovaný životopis v angličtině:</w:t>
      </w:r>
    </w:p>
    <w:sectPr w:rsidR="00116CDD" w:rsidRPr="006D7C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NDIwtrAwNDI3tDRQ0lEKTi0uzszPAykwrAUAmi0YYCwAAAA="/>
  </w:docVars>
  <w:rsids>
    <w:rsidRoot w:val="00160216"/>
    <w:rsid w:val="00116CDD"/>
    <w:rsid w:val="00160216"/>
    <w:rsid w:val="00254133"/>
    <w:rsid w:val="002C3AC2"/>
    <w:rsid w:val="00393ADB"/>
    <w:rsid w:val="00500E69"/>
    <w:rsid w:val="005E1D70"/>
    <w:rsid w:val="006D7C26"/>
    <w:rsid w:val="008E28E9"/>
    <w:rsid w:val="009B2198"/>
    <w:rsid w:val="00C23B5C"/>
    <w:rsid w:val="00E82C9E"/>
    <w:rsid w:val="00F523C6"/>
    <w:rsid w:val="00FA5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9AD57A"/>
  <w15:chartTrackingRefBased/>
  <w15:docId w15:val="{D36C59FE-C0D8-46BD-933E-AA0E3B67A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ubtitleblack1">
    <w:name w:val="subtitle_black1"/>
    <w:basedOn w:val="Standardnpsmoodstavce"/>
    <w:rsid w:val="00160216"/>
    <w:rPr>
      <w:b/>
      <w:bCs/>
      <w:color w:val="000000"/>
    </w:rPr>
  </w:style>
  <w:style w:type="paragraph" w:styleId="z-Zatekformule">
    <w:name w:val="HTML Top of Form"/>
    <w:basedOn w:val="Normln"/>
    <w:next w:val="Normln"/>
    <w:link w:val="z-ZatekformuleChar"/>
    <w:hidden/>
    <w:uiPriority w:val="99"/>
    <w:semiHidden/>
    <w:unhideWhenUsed/>
    <w:rsid w:val="0016021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z-ZatekformuleChar">
    <w:name w:val="z-Začátek formuláře Char"/>
    <w:basedOn w:val="Standardnpsmoodstavce"/>
    <w:link w:val="z-Zatekformule"/>
    <w:uiPriority w:val="99"/>
    <w:semiHidden/>
    <w:rsid w:val="00160216"/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req">
    <w:name w:val="req"/>
    <w:basedOn w:val="Standardnpsmoodstavce"/>
    <w:rsid w:val="00160216"/>
  </w:style>
  <w:style w:type="paragraph" w:styleId="z-Konecformule">
    <w:name w:val="HTML Bottom of Form"/>
    <w:basedOn w:val="Normln"/>
    <w:next w:val="Normln"/>
    <w:link w:val="z-KonecformuleChar"/>
    <w:hidden/>
    <w:uiPriority w:val="99"/>
    <w:semiHidden/>
    <w:unhideWhenUsed/>
    <w:rsid w:val="0016021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z-KonecformuleChar">
    <w:name w:val="z-Konec formuláře Char"/>
    <w:basedOn w:val="Standardnpsmoodstavce"/>
    <w:link w:val="z-Konecformule"/>
    <w:uiPriority w:val="99"/>
    <w:semiHidden/>
    <w:rsid w:val="00160216"/>
    <w:rPr>
      <w:rFonts w:ascii="Arial" w:eastAsia="Times New Roman" w:hAnsi="Arial" w:cs="Arial"/>
      <w:vanish/>
      <w:sz w:val="16"/>
      <w:szCs w:val="1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393ADB"/>
    <w:rPr>
      <w:color w:val="0563C1" w:themeColor="hyperlink"/>
      <w:u w:val="single"/>
    </w:rPr>
  </w:style>
  <w:style w:type="character" w:styleId="Siln">
    <w:name w:val="Strong"/>
    <w:basedOn w:val="Standardnpsmoodstavce"/>
    <w:uiPriority w:val="22"/>
    <w:qFormat/>
    <w:rsid w:val="006D7C26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6D7C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816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0107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59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64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504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300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947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5270816">
      <w:bodyDiv w:val="1"/>
      <w:marLeft w:val="150"/>
      <w:marRight w:val="150"/>
      <w:marTop w:val="135"/>
      <w:marBottom w:val="13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ludmila.sterbova@vse.cz" TargetMode="External"/><Relationship Id="rId4" Type="http://schemas.openxmlformats.org/officeDocument/2006/relationships/hyperlink" Target="https://tasks.mci.edu/index.php?option=com_onlinebewerbung&amp;view=register&amp;lang=en&amp;layout=executive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2</Words>
  <Characters>1549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ŠE</Company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dmila Štěrbová</dc:creator>
  <cp:keywords/>
  <dc:description/>
  <cp:lastModifiedBy>Ludmila Štěrbová</cp:lastModifiedBy>
  <cp:revision>2</cp:revision>
  <dcterms:created xsi:type="dcterms:W3CDTF">2020-04-24T14:29:00Z</dcterms:created>
  <dcterms:modified xsi:type="dcterms:W3CDTF">2020-04-24T14:29:00Z</dcterms:modified>
</cp:coreProperties>
</file>